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3A6C864" w:rsidR="00B62CD1" w:rsidRPr="00AB47C4" w:rsidRDefault="00AF0A51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</w:t>
            </w:r>
            <w:r w:rsidR="00986DEC">
              <w:rPr>
                <w:color w:val="000000"/>
              </w:rPr>
              <w:t xml:space="preserve">ITY AND REGIONAL PLANNING AIDE 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945D754" w14:textId="4E5650C6" w:rsidR="00986DEC" w:rsidRDefault="00986DEC" w:rsidP="00986DE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ition of city and regional planning aide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compiling data from various sources, such as maps, reports, and field and file investigations, for use by city planner in making planning studies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5A2DF9C8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bachelor’s degree or equivalent;</w:t>
            </w:r>
          </w:p>
          <w:p w14:paraId="30D446AC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give full attention to what other people are saying and to use logic and reason to identify the strengths and weaknesses of alternative solutions;</w:t>
            </w:r>
          </w:p>
          <w:p w14:paraId="5AA8063B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identify complex problems and review related information to develop and evaluate options and implement solutions.</w:t>
            </w:r>
          </w:p>
          <w:p w14:paraId="6F7D5486" w14:textId="7B03E5CA" w:rsidR="00B62CD1" w:rsidRPr="00AB47C4" w:rsidRDefault="00986DEC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46E21F5D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6BDA1803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tegrity — Job requires being honest and ethical. </w:t>
            </w:r>
          </w:p>
          <w:p w14:paraId="28D81424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04897609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operation — Job requires being pleasant with others on the job and displaying a good-natured, cooperative attitude. </w:t>
            </w:r>
          </w:p>
          <w:p w14:paraId="2881D94A" w14:textId="27854AD3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alytical Thinking — Job requires</w:t>
            </w:r>
            <w:r w:rsidR="00595530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alysing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formation and using logic to address work-related issues and problems.</w:t>
            </w:r>
          </w:p>
          <w:p w14:paraId="00DA4E61" w14:textId="0062527D" w:rsidR="00B62CD1" w:rsidRPr="00AF0A51" w:rsidRDefault="00B62CD1" w:rsidP="00986DE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D26BB09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duct interviews, surveys and site inspections concerning factors that affect land usage, such as zoning, traffic flow and housing;</w:t>
            </w:r>
          </w:p>
          <w:p w14:paraId="41E20928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spect sites and review plans for minor development permit applications;</w:t>
            </w:r>
          </w:p>
          <w:p w14:paraId="178628E9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articipate in and support team planning efforts;</w:t>
            </w:r>
          </w:p>
          <w:p w14:paraId="10DC4345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Prepare reports, using statistics, charts, and graphs, to illustrate planning studies in areas such as population, land use, or zoning;</w:t>
            </w:r>
          </w:p>
          <w:p w14:paraId="6D0D72A0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epare, develop and maintain maps and databases;</w:t>
            </w:r>
          </w:p>
          <w:p w14:paraId="37F345AF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epare, maintain and update files and records, including land use, data and statistics;</w:t>
            </w:r>
          </w:p>
          <w:p w14:paraId="0AC5113C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ovide and process zoning and project permits and applications;</w:t>
            </w:r>
          </w:p>
          <w:p w14:paraId="4532E949" w14:textId="37C557F1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search, compile,</w:t>
            </w:r>
            <w:r w:rsidR="00595530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alyse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d</w:t>
            </w:r>
            <w:r w:rsidR="00595530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rganise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formation from maps, reports, investigations, and books for use </w:t>
            </w:r>
            <w:commentRangeStart w:id="1"/>
            <w:r w:rsidRPr="00595530">
              <w:rPr>
                <w:rFonts w:ascii="Arial" w:eastAsia="Arial" w:hAnsi="Arial" w:cs="Arial"/>
                <w:i/>
                <w:sz w:val="22"/>
                <w:lang w:val="en-US" w:eastAsia="en-US" w:bidi="en-US"/>
              </w:rPr>
              <w:t>in re</w:t>
            </w:r>
            <w:commentRangeEnd w:id="1"/>
            <w:r w:rsidR="00595530">
              <w:rPr>
                <w:rStyle w:val="CommentReference"/>
                <w:rFonts w:ascii="Calibri" w:eastAsia="Calibri" w:hAnsi="Calibri"/>
                <w:lang w:val="en-ZA" w:eastAsia="en-US"/>
              </w:rPr>
              <w:commentReference w:id="1"/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orts and special projects;</w:t>
            </w:r>
          </w:p>
          <w:p w14:paraId="4D2C8217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spond to public inquiries and complaints;</w:t>
            </w:r>
          </w:p>
          <w:p w14:paraId="3F878DC3" w14:textId="77777777" w:rsidR="00986DEC" w:rsidRDefault="00986DEC" w:rsidP="00986DEC">
            <w:pPr>
              <w:pStyle w:val="Normale"/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erve as liaison between the planning department and other departments and agencies.</w:t>
            </w:r>
          </w:p>
          <w:p w14:paraId="2F0F7FF3" w14:textId="570334B0" w:rsidR="00B62CD1" w:rsidRPr="00540314" w:rsidRDefault="00B62CD1" w:rsidP="00AF0A51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22:51:00Z" w:initials="A">
    <w:p w14:paraId="20FEA311" w14:textId="29834AA4" w:rsidR="00595530" w:rsidRDefault="00595530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0FEA31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0FEA311" w16cid:durableId="1FBABE0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4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3"/>
  </w:num>
  <w:num w:numId="2">
    <w:abstractNumId w:val="9"/>
  </w:num>
  <w:num w:numId="3">
    <w:abstractNumId w:val="16"/>
  </w:num>
  <w:num w:numId="4">
    <w:abstractNumId w:val="4"/>
  </w:num>
  <w:num w:numId="5">
    <w:abstractNumId w:val="13"/>
  </w:num>
  <w:num w:numId="6">
    <w:abstractNumId w:val="14"/>
  </w:num>
  <w:num w:numId="7">
    <w:abstractNumId w:val="7"/>
  </w:num>
  <w:num w:numId="8">
    <w:abstractNumId w:val="24"/>
  </w:num>
  <w:num w:numId="9">
    <w:abstractNumId w:val="8"/>
  </w:num>
  <w:num w:numId="10">
    <w:abstractNumId w:val="0"/>
  </w:num>
  <w:num w:numId="11">
    <w:abstractNumId w:val="5"/>
  </w:num>
  <w:num w:numId="12">
    <w:abstractNumId w:val="21"/>
  </w:num>
  <w:num w:numId="13">
    <w:abstractNumId w:val="3"/>
  </w:num>
  <w:num w:numId="14">
    <w:abstractNumId w:val="15"/>
  </w:num>
  <w:num w:numId="15">
    <w:abstractNumId w:val="11"/>
  </w:num>
  <w:num w:numId="16">
    <w:abstractNumId w:val="10"/>
  </w:num>
  <w:num w:numId="17">
    <w:abstractNumId w:val="20"/>
  </w:num>
  <w:num w:numId="18">
    <w:abstractNumId w:val="19"/>
  </w:num>
  <w:num w:numId="19">
    <w:abstractNumId w:val="1"/>
  </w:num>
  <w:num w:numId="20">
    <w:abstractNumId w:val="12"/>
  </w:num>
  <w:num w:numId="21">
    <w:abstractNumId w:val="22"/>
  </w:num>
  <w:num w:numId="22">
    <w:abstractNumId w:val="18"/>
  </w:num>
  <w:num w:numId="23">
    <w:abstractNumId w:val="6"/>
  </w:num>
  <w:num w:numId="24">
    <w:abstractNumId w:val="2"/>
  </w:num>
  <w:num w:numId="2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gUAe+r4fywAAAA="/>
    <w:docVar w:name="Description" w:val="Need a job description for a city and regional planning aide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City and Regional Planning Aides compile data from various sources, such as_x000a_maps, reports, and field and file investigations, for use by city planner in making_x000a_planning studies. Prepare reports, using statistics, charts, and graphs, to illustrate_x000a_planning studies in areas such as population, land use, or zoning."/>
    <w:docVar w:name="Source" w:val=" http://www.lawyers-in-usa.com"/>
    <w:docVar w:name="Tags" w:val="planning aide, job description, human resources documents, interview guides, business documents, entrepreneurship, entrepreneur, city and regional planning aide job description template,  city and regional planning aide job description example"/>
  </w:docVars>
  <w:rsids>
    <w:rsidRoot w:val="008E3706"/>
    <w:rsid w:val="000435BD"/>
    <w:rsid w:val="000805AF"/>
    <w:rsid w:val="000852F6"/>
    <w:rsid w:val="00087FD5"/>
    <w:rsid w:val="000C3B8A"/>
    <w:rsid w:val="000D15AA"/>
    <w:rsid w:val="000F20A3"/>
    <w:rsid w:val="00112D23"/>
    <w:rsid w:val="00124757"/>
    <w:rsid w:val="001444CB"/>
    <w:rsid w:val="00156D2B"/>
    <w:rsid w:val="001957A3"/>
    <w:rsid w:val="001B51EE"/>
    <w:rsid w:val="001B5EB7"/>
    <w:rsid w:val="001F0D6E"/>
    <w:rsid w:val="00236927"/>
    <w:rsid w:val="0024654A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413248"/>
    <w:rsid w:val="00421197"/>
    <w:rsid w:val="0047060B"/>
    <w:rsid w:val="0047656E"/>
    <w:rsid w:val="0049744D"/>
    <w:rsid w:val="004A68B5"/>
    <w:rsid w:val="004C2788"/>
    <w:rsid w:val="004D39A1"/>
    <w:rsid w:val="004E1689"/>
    <w:rsid w:val="004F6ED1"/>
    <w:rsid w:val="00540314"/>
    <w:rsid w:val="00544E3A"/>
    <w:rsid w:val="0056495C"/>
    <w:rsid w:val="00572E8A"/>
    <w:rsid w:val="00580013"/>
    <w:rsid w:val="00595530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53F0F"/>
    <w:rsid w:val="00880770"/>
    <w:rsid w:val="00886112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0A51"/>
    <w:rsid w:val="00AF5289"/>
    <w:rsid w:val="00B017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215B4"/>
    <w:rsid w:val="00E662B4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5955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55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5530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5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530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6</Words>
  <Characters>2024</Characters>
  <Application>Microsoft Office Word</Application>
  <DocSecurity>0</DocSecurity>
  <Lines>8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7T11:05:00Z</dcterms:created>
  <dcterms:modified xsi:type="dcterms:W3CDTF">2019-10-21T19:08:00Z</dcterms:modified>
  <cp:category/>
</cp:coreProperties>
</file>